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2ED3D" w14:textId="77777777" w:rsidR="00A70343" w:rsidRDefault="004477C8" w:rsidP="004477C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TA PENGANTAR</w:t>
      </w:r>
    </w:p>
    <w:p w14:paraId="60E41653" w14:textId="77777777" w:rsidR="004477C8" w:rsidRDefault="004477C8" w:rsidP="004477C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940024" w14:textId="7896D6E4" w:rsidR="00180B46" w:rsidRDefault="00192E14" w:rsidP="00180B4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hamdulillah, ALCHEMY Jurnal Penelitian Kimia kembali terbit bulan September 2021. Artikel – artikel yang telah diterbitkan menyajikan hasil penelitian </w:t>
      </w:r>
      <w:r w:rsidR="00180B46">
        <w:rPr>
          <w:rFonts w:ascii="Times New Roman" w:hAnsi="Times New Roman" w:cs="Times New Roman"/>
          <w:sz w:val="24"/>
          <w:szCs w:val="24"/>
        </w:rPr>
        <w:t xml:space="preserve">kimia berkolaborasi dengan bidang farmasi, biologi, kesehatan dan kedokteran yang kami yakin sangat menarik untuk dikaji. Karena kolaborasi yang luas tersebut, terbitan kali ini kami </w:t>
      </w:r>
      <w:r w:rsidR="00915846">
        <w:rPr>
          <w:rFonts w:ascii="Times New Roman" w:hAnsi="Times New Roman" w:cs="Times New Roman"/>
          <w:sz w:val="24"/>
          <w:szCs w:val="24"/>
        </w:rPr>
        <w:t>memberikan apresisasi</w:t>
      </w:r>
      <w:r w:rsidR="00180B46">
        <w:rPr>
          <w:rFonts w:ascii="Times New Roman" w:hAnsi="Times New Roman" w:cs="Times New Roman"/>
          <w:sz w:val="24"/>
          <w:szCs w:val="24"/>
        </w:rPr>
        <w:t xml:space="preserve"> kepada mitra bebestari dari beberapa bidang tersebut berasal dari perguruan tinggi dan institusi ternama yang telah </w:t>
      </w:r>
      <w:r w:rsidR="00180B46">
        <w:rPr>
          <w:rFonts w:ascii="Times New Roman" w:hAnsi="Times New Roman" w:cs="Times New Roman"/>
          <w:sz w:val="24"/>
          <w:szCs w:val="24"/>
        </w:rPr>
        <w:t xml:space="preserve">membantu untuk menelaah artikel secara substansi, sehingga </w:t>
      </w:r>
      <w:r w:rsidR="00915846">
        <w:rPr>
          <w:rFonts w:ascii="Times New Roman" w:hAnsi="Times New Roman" w:cs="Times New Roman"/>
          <w:sz w:val="24"/>
          <w:szCs w:val="24"/>
        </w:rPr>
        <w:t xml:space="preserve">kualitas dan </w:t>
      </w:r>
      <w:r w:rsidR="00180B46">
        <w:rPr>
          <w:rFonts w:ascii="Times New Roman" w:hAnsi="Times New Roman" w:cs="Times New Roman"/>
          <w:sz w:val="24"/>
          <w:szCs w:val="24"/>
        </w:rPr>
        <w:t xml:space="preserve">originalitas artikel yang dipublikasikan dapat terjaga. </w:t>
      </w:r>
    </w:p>
    <w:p w14:paraId="166BE2DC" w14:textId="2CD12E2E" w:rsidR="00F508A4" w:rsidRDefault="00915846" w:rsidP="00F508A4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k lupa, k</w:t>
      </w:r>
      <w:r w:rsidR="00DA09F1">
        <w:rPr>
          <w:rFonts w:ascii="Times New Roman" w:hAnsi="Times New Roman" w:cs="Times New Roman"/>
          <w:sz w:val="24"/>
          <w:szCs w:val="24"/>
        </w:rPr>
        <w:t xml:space="preserve">ami </w:t>
      </w:r>
      <w:r>
        <w:rPr>
          <w:rFonts w:ascii="Times New Roman" w:hAnsi="Times New Roman" w:cs="Times New Roman"/>
          <w:sz w:val="24"/>
          <w:szCs w:val="24"/>
        </w:rPr>
        <w:t>sangat</w:t>
      </w:r>
      <w:r w:rsidR="00DA09F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er</w:t>
      </w:r>
      <w:r w:rsidR="00DA09F1">
        <w:rPr>
          <w:rFonts w:ascii="Times New Roman" w:hAnsi="Times New Roman" w:cs="Times New Roman"/>
          <w:sz w:val="24"/>
          <w:szCs w:val="24"/>
        </w:rPr>
        <w:t xml:space="preserve">terima kasih kepada para penulis yang sudah mempercayakan penerbitan hasil-hasil penelitiannya di ALCHEMY kali ini. </w:t>
      </w:r>
      <w:r w:rsidR="00F508A4">
        <w:rPr>
          <w:rFonts w:ascii="Times New Roman" w:hAnsi="Times New Roman" w:cs="Times New Roman"/>
          <w:sz w:val="24"/>
          <w:szCs w:val="24"/>
        </w:rPr>
        <w:t>Semoga artikel yang diterbitkan dalam ALCHEMY vol. 1</w:t>
      </w:r>
      <w:r w:rsidR="006E2798">
        <w:rPr>
          <w:rFonts w:ascii="Times New Roman" w:hAnsi="Times New Roman" w:cs="Times New Roman"/>
          <w:sz w:val="24"/>
          <w:szCs w:val="24"/>
        </w:rPr>
        <w:t>7</w:t>
      </w:r>
      <w:r w:rsidR="00F508A4">
        <w:rPr>
          <w:rFonts w:ascii="Times New Roman" w:hAnsi="Times New Roman" w:cs="Times New Roman"/>
          <w:sz w:val="24"/>
          <w:szCs w:val="24"/>
        </w:rPr>
        <w:t>(</w:t>
      </w:r>
      <w:r w:rsidR="00192E14">
        <w:rPr>
          <w:rFonts w:ascii="Times New Roman" w:hAnsi="Times New Roman" w:cs="Times New Roman"/>
          <w:sz w:val="24"/>
          <w:szCs w:val="24"/>
        </w:rPr>
        <w:t>2</w:t>
      </w:r>
      <w:r w:rsidR="00F508A4">
        <w:rPr>
          <w:rFonts w:ascii="Times New Roman" w:hAnsi="Times New Roman" w:cs="Times New Roman"/>
          <w:sz w:val="24"/>
          <w:szCs w:val="24"/>
        </w:rPr>
        <w:t>) 202</w:t>
      </w:r>
      <w:r w:rsidR="00DA09F1">
        <w:rPr>
          <w:rFonts w:ascii="Times New Roman" w:hAnsi="Times New Roman" w:cs="Times New Roman"/>
          <w:sz w:val="24"/>
          <w:szCs w:val="24"/>
        </w:rPr>
        <w:t>1</w:t>
      </w:r>
      <w:r w:rsidR="00F508A4">
        <w:rPr>
          <w:rFonts w:ascii="Times New Roman" w:hAnsi="Times New Roman" w:cs="Times New Roman"/>
          <w:sz w:val="24"/>
          <w:szCs w:val="24"/>
        </w:rPr>
        <w:t xml:space="preserve"> dapat menjadi rujukan para peneliti</w:t>
      </w:r>
      <w:r w:rsidR="00DA09F1">
        <w:rPr>
          <w:rFonts w:ascii="Times New Roman" w:hAnsi="Times New Roman" w:cs="Times New Roman"/>
          <w:sz w:val="24"/>
          <w:szCs w:val="24"/>
        </w:rPr>
        <w:t xml:space="preserve"> di bidang </w:t>
      </w:r>
      <w:r w:rsidR="00192E14">
        <w:rPr>
          <w:rFonts w:ascii="Times New Roman" w:hAnsi="Times New Roman" w:cs="Times New Roman"/>
          <w:sz w:val="24"/>
          <w:szCs w:val="24"/>
        </w:rPr>
        <w:t xml:space="preserve">sains, </w:t>
      </w:r>
      <w:r w:rsidR="00DA09F1">
        <w:rPr>
          <w:rFonts w:ascii="Times New Roman" w:hAnsi="Times New Roman" w:cs="Times New Roman"/>
          <w:sz w:val="24"/>
          <w:szCs w:val="24"/>
        </w:rPr>
        <w:t>kimia</w:t>
      </w:r>
      <w:r w:rsidR="00192E14">
        <w:rPr>
          <w:rFonts w:ascii="Times New Roman" w:hAnsi="Times New Roman" w:cs="Times New Roman"/>
          <w:sz w:val="24"/>
          <w:szCs w:val="24"/>
        </w:rPr>
        <w:t xml:space="preserve"> dan bidang terkait lainnya, sehingga memberikan manfaat untuk </w:t>
      </w:r>
      <w:r w:rsidR="00F508A4">
        <w:rPr>
          <w:rFonts w:ascii="Times New Roman" w:hAnsi="Times New Roman" w:cs="Times New Roman"/>
          <w:sz w:val="24"/>
          <w:szCs w:val="24"/>
        </w:rPr>
        <w:t xml:space="preserve">perkembangan ilmu pengetahuan </w:t>
      </w:r>
      <w:r w:rsidR="00DA09F1">
        <w:rPr>
          <w:rFonts w:ascii="Times New Roman" w:hAnsi="Times New Roman" w:cs="Times New Roman"/>
          <w:sz w:val="24"/>
          <w:szCs w:val="24"/>
        </w:rPr>
        <w:t xml:space="preserve">sains secara </w:t>
      </w:r>
      <w:r w:rsidR="00192E14">
        <w:rPr>
          <w:rFonts w:ascii="Times New Roman" w:hAnsi="Times New Roman" w:cs="Times New Roman"/>
          <w:sz w:val="24"/>
          <w:szCs w:val="24"/>
        </w:rPr>
        <w:t>l</w:t>
      </w:r>
      <w:r w:rsidR="00DA09F1">
        <w:rPr>
          <w:rFonts w:ascii="Times New Roman" w:hAnsi="Times New Roman" w:cs="Times New Roman"/>
          <w:sz w:val="24"/>
          <w:szCs w:val="24"/>
        </w:rPr>
        <w:t>ebih luas</w:t>
      </w:r>
      <w:r w:rsidR="00F508A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3EADCC6" w14:textId="77777777" w:rsidR="00F508A4" w:rsidRDefault="00F508A4" w:rsidP="00F508A4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4248361" w14:textId="77777777" w:rsidR="00E921AF" w:rsidRDefault="00E921AF" w:rsidP="00CE34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D0E5D9" w14:textId="23036034" w:rsidR="00E921AF" w:rsidRDefault="00E921AF" w:rsidP="00CE34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urakarta, </w:t>
      </w:r>
      <w:r w:rsidR="00192E14">
        <w:rPr>
          <w:rFonts w:ascii="Times New Roman" w:hAnsi="Times New Roman" w:cs="Times New Roman"/>
          <w:sz w:val="24"/>
          <w:szCs w:val="24"/>
        </w:rPr>
        <w:t>September</w:t>
      </w:r>
      <w:r w:rsidR="00B83244">
        <w:rPr>
          <w:rFonts w:ascii="Times New Roman" w:hAnsi="Times New Roman" w:cs="Times New Roman"/>
          <w:sz w:val="24"/>
          <w:szCs w:val="24"/>
        </w:rPr>
        <w:t xml:space="preserve"> </w:t>
      </w:r>
      <w:r w:rsidR="0042712B">
        <w:rPr>
          <w:rFonts w:ascii="Times New Roman" w:hAnsi="Times New Roman" w:cs="Times New Roman"/>
          <w:sz w:val="24"/>
          <w:szCs w:val="24"/>
        </w:rPr>
        <w:t>202</w:t>
      </w:r>
      <w:r w:rsidR="00DA09F1">
        <w:rPr>
          <w:rFonts w:ascii="Times New Roman" w:hAnsi="Times New Roman" w:cs="Times New Roman"/>
          <w:sz w:val="24"/>
          <w:szCs w:val="24"/>
        </w:rPr>
        <w:t>1</w:t>
      </w:r>
    </w:p>
    <w:p w14:paraId="140E85DC" w14:textId="77777777" w:rsidR="00E921AF" w:rsidRDefault="00E921AF" w:rsidP="00CE34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31FC1A" w14:textId="77777777" w:rsidR="0042712B" w:rsidRDefault="0042712B" w:rsidP="00CE34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A1273E" w14:textId="77777777" w:rsidR="00E921AF" w:rsidRPr="00886A69" w:rsidRDefault="00E921AF" w:rsidP="00CE34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Editor </w:t>
      </w:r>
      <w:r w:rsidR="0042712B">
        <w:rPr>
          <w:rFonts w:ascii="Times New Roman" w:hAnsi="Times New Roman" w:cs="Times New Roman"/>
          <w:sz w:val="24"/>
          <w:szCs w:val="24"/>
        </w:rPr>
        <w:t>ALCHEMY</w:t>
      </w:r>
    </w:p>
    <w:p w14:paraId="656B5F65" w14:textId="77777777" w:rsidR="00CE3451" w:rsidRPr="004477C8" w:rsidRDefault="00CE3451" w:rsidP="00CE345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E3451" w:rsidRPr="004477C8" w:rsidSect="0086324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44FBE" w14:textId="77777777" w:rsidR="004B7979" w:rsidRDefault="004B7979" w:rsidP="00732DE3">
      <w:pPr>
        <w:spacing w:after="0" w:line="240" w:lineRule="auto"/>
      </w:pPr>
      <w:r>
        <w:separator/>
      </w:r>
    </w:p>
  </w:endnote>
  <w:endnote w:type="continuationSeparator" w:id="0">
    <w:p w14:paraId="0E1ED4CA" w14:textId="77777777" w:rsidR="004B7979" w:rsidRDefault="004B7979" w:rsidP="00732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601ED" w14:textId="77777777" w:rsidR="00732DE3" w:rsidRDefault="00732D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FFFB4" w14:textId="2F590964" w:rsidR="00732DE3" w:rsidRDefault="00732DE3" w:rsidP="00732DE3">
    <w:pPr>
      <w:pStyle w:val="Footer"/>
      <w:jc w:val="center"/>
    </w:pPr>
    <w:r>
      <w:t>iii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0A5C3" w14:textId="77777777" w:rsidR="00732DE3" w:rsidRDefault="00732D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3C0E8" w14:textId="77777777" w:rsidR="004B7979" w:rsidRDefault="004B7979" w:rsidP="00732DE3">
      <w:pPr>
        <w:spacing w:after="0" w:line="240" w:lineRule="auto"/>
      </w:pPr>
      <w:r>
        <w:separator/>
      </w:r>
    </w:p>
  </w:footnote>
  <w:footnote w:type="continuationSeparator" w:id="0">
    <w:p w14:paraId="3486E28E" w14:textId="77777777" w:rsidR="004B7979" w:rsidRDefault="004B7979" w:rsidP="00732D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EB73E" w14:textId="77777777" w:rsidR="00732DE3" w:rsidRDefault="00732D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B00B9" w14:textId="77777777" w:rsidR="00732DE3" w:rsidRDefault="00732D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A385F" w14:textId="77777777" w:rsidR="00732DE3" w:rsidRDefault="00732DE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MzEyMzc2sjA1NbVU0lEKTi0uzszPAykwrQUA5cOU3CwAAAA="/>
  </w:docVars>
  <w:rsids>
    <w:rsidRoot w:val="004477C8"/>
    <w:rsid w:val="000E6E6E"/>
    <w:rsid w:val="00180B46"/>
    <w:rsid w:val="0018237B"/>
    <w:rsid w:val="00192E14"/>
    <w:rsid w:val="00217E18"/>
    <w:rsid w:val="002D2788"/>
    <w:rsid w:val="00306CE4"/>
    <w:rsid w:val="0034222F"/>
    <w:rsid w:val="0041226A"/>
    <w:rsid w:val="0042712B"/>
    <w:rsid w:val="004477C8"/>
    <w:rsid w:val="004A6768"/>
    <w:rsid w:val="004B7979"/>
    <w:rsid w:val="005B5BB2"/>
    <w:rsid w:val="006E2798"/>
    <w:rsid w:val="00732DE3"/>
    <w:rsid w:val="00847CF5"/>
    <w:rsid w:val="0086324B"/>
    <w:rsid w:val="00886A69"/>
    <w:rsid w:val="00915846"/>
    <w:rsid w:val="009318F4"/>
    <w:rsid w:val="0099209D"/>
    <w:rsid w:val="00A441AA"/>
    <w:rsid w:val="00A70343"/>
    <w:rsid w:val="00B83244"/>
    <w:rsid w:val="00CE3451"/>
    <w:rsid w:val="00DA09F1"/>
    <w:rsid w:val="00E921AF"/>
    <w:rsid w:val="00E92D55"/>
    <w:rsid w:val="00EA685F"/>
    <w:rsid w:val="00ED32D0"/>
    <w:rsid w:val="00EF4A81"/>
    <w:rsid w:val="00F46774"/>
    <w:rsid w:val="00F50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FEA5D"/>
  <w15:docId w15:val="{260FC90F-39F2-4982-B250-7714E7788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32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2D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2DE3"/>
  </w:style>
  <w:style w:type="paragraph" w:styleId="Footer">
    <w:name w:val="footer"/>
    <w:basedOn w:val="Normal"/>
    <w:link w:val="FooterChar"/>
    <w:uiPriority w:val="99"/>
    <w:unhideWhenUsed/>
    <w:rsid w:val="00732D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2D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TRIA RAHMAWATI</dc:creator>
  <cp:lastModifiedBy>AS</cp:lastModifiedBy>
  <cp:revision>8</cp:revision>
  <dcterms:created xsi:type="dcterms:W3CDTF">2021-03-04T07:25:00Z</dcterms:created>
  <dcterms:modified xsi:type="dcterms:W3CDTF">2021-09-09T11:11:00Z</dcterms:modified>
</cp:coreProperties>
</file>